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8E323" w14:textId="77777777" w:rsidR="00EF6AD0" w:rsidRDefault="00000000">
      <w:pPr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附件</w:t>
      </w:r>
      <w:r>
        <w:rPr>
          <w:rFonts w:ascii="仿宋_GB2312" w:eastAsia="仿宋_GB2312"/>
          <w:sz w:val="32"/>
          <w:szCs w:val="32"/>
        </w:rPr>
        <w:t>3</w:t>
      </w:r>
    </w:p>
    <w:p w14:paraId="559EA25C" w14:textId="77777777" w:rsidR="00EF6AD0" w:rsidRDefault="00EF6AD0">
      <w:pPr>
        <w:rPr>
          <w:rFonts w:ascii="仿宋_GB2312" w:eastAsia="仿宋_GB2312" w:hAnsi="宋体" w:hint="eastAsia"/>
          <w:sz w:val="32"/>
          <w:szCs w:val="32"/>
        </w:rPr>
      </w:pPr>
    </w:p>
    <w:p w14:paraId="37F8E1BB" w14:textId="77777777" w:rsidR="00634634" w:rsidRPr="00906687" w:rsidRDefault="00000000">
      <w:pPr>
        <w:widowControl/>
        <w:spacing w:line="360" w:lineRule="auto"/>
        <w:jc w:val="center"/>
        <w:rPr>
          <w:rFonts w:ascii="宋体" w:hAnsi="宋体" w:cs="宋体" w:hint="eastAsia"/>
          <w:kern w:val="0"/>
          <w:sz w:val="36"/>
          <w:szCs w:val="36"/>
        </w:rPr>
      </w:pPr>
      <w:r w:rsidRPr="00906687">
        <w:rPr>
          <w:rFonts w:ascii="宋体" w:hAnsi="宋体" w:cs="宋体" w:hint="eastAsia"/>
          <w:kern w:val="0"/>
          <w:sz w:val="36"/>
          <w:szCs w:val="36"/>
        </w:rPr>
        <w:t>南京航空航天大学</w:t>
      </w:r>
      <w:bookmarkStart w:id="0" w:name="_Hlk21338143"/>
    </w:p>
    <w:p w14:paraId="1A863F63" w14:textId="040C5290" w:rsidR="00634634" w:rsidRPr="00906687" w:rsidRDefault="00634634">
      <w:pPr>
        <w:widowControl/>
        <w:spacing w:line="360" w:lineRule="auto"/>
        <w:jc w:val="center"/>
        <w:rPr>
          <w:sz w:val="36"/>
          <w:szCs w:val="36"/>
        </w:rPr>
      </w:pPr>
      <w:r w:rsidRPr="00906687">
        <w:rPr>
          <w:rFonts w:hint="eastAsia"/>
          <w:sz w:val="36"/>
          <w:szCs w:val="36"/>
        </w:rPr>
        <w:t>第二届“</w:t>
      </w:r>
      <w:r w:rsidR="00FB3F2A" w:rsidRPr="00906687">
        <w:rPr>
          <w:rFonts w:hint="eastAsia"/>
          <w:sz w:val="36"/>
          <w:szCs w:val="36"/>
        </w:rPr>
        <w:t>一带</w:t>
      </w:r>
      <w:r w:rsidRPr="00906687">
        <w:rPr>
          <w:rFonts w:hint="eastAsia"/>
          <w:sz w:val="36"/>
          <w:szCs w:val="36"/>
        </w:rPr>
        <w:t>一路”基础设施建设知识竞赛</w:t>
      </w:r>
      <w:bookmarkEnd w:id="0"/>
    </w:p>
    <w:p w14:paraId="41C78BCC" w14:textId="61F8A2B1" w:rsidR="00EF6AD0" w:rsidRPr="00906687" w:rsidRDefault="00000000">
      <w:pPr>
        <w:widowControl/>
        <w:spacing w:line="360" w:lineRule="auto"/>
        <w:jc w:val="center"/>
        <w:rPr>
          <w:rFonts w:ascii="宋体" w:hAnsi="宋体" w:cs="宋体" w:hint="eastAsia"/>
          <w:kern w:val="0"/>
          <w:sz w:val="36"/>
          <w:szCs w:val="36"/>
        </w:rPr>
      </w:pPr>
      <w:r w:rsidRPr="00906687">
        <w:rPr>
          <w:rFonts w:ascii="宋体" w:hAnsi="宋体" w:cs="宋体" w:hint="eastAsia"/>
          <w:kern w:val="0"/>
          <w:sz w:val="36"/>
          <w:szCs w:val="36"/>
        </w:rPr>
        <w:t>报名二维码</w:t>
      </w:r>
    </w:p>
    <w:p w14:paraId="18499C45" w14:textId="7542469B" w:rsidR="00EF6AD0" w:rsidRDefault="00630ABF">
      <w:pPr>
        <w:jc w:val="center"/>
      </w:pPr>
      <w:r w:rsidRPr="00630ABF">
        <w:rPr>
          <w:noProof/>
        </w:rPr>
        <w:drawing>
          <wp:inline distT="0" distB="0" distL="0" distR="0" wp14:anchorId="6B195DB1" wp14:editId="468AD5F5">
            <wp:extent cx="5274310" cy="5274310"/>
            <wp:effectExtent l="0" t="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F6A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9701B" w14:textId="77777777" w:rsidR="007C5C7F" w:rsidRDefault="007C5C7F" w:rsidP="00634634">
      <w:r>
        <w:separator/>
      </w:r>
    </w:p>
  </w:endnote>
  <w:endnote w:type="continuationSeparator" w:id="0">
    <w:p w14:paraId="1CEF5073" w14:textId="77777777" w:rsidR="007C5C7F" w:rsidRDefault="007C5C7F" w:rsidP="00634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A3A95" w14:textId="77777777" w:rsidR="007C5C7F" w:rsidRDefault="007C5C7F" w:rsidP="00634634">
      <w:r>
        <w:separator/>
      </w:r>
    </w:p>
  </w:footnote>
  <w:footnote w:type="continuationSeparator" w:id="0">
    <w:p w14:paraId="1D22FBCB" w14:textId="77777777" w:rsidR="007C5C7F" w:rsidRDefault="007C5C7F" w:rsidP="006346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1MjM2NjU0MjQztzBR0lEKTi0uzszPAykwrAUAv7p9wywAAAA="/>
    <w:docVar w:name="commondata" w:val="eyJoZGlkIjoiN2U0MWNlZjRlNzFmODI2MTgyMzFhYWFhMjUzYzBlZTkifQ=="/>
  </w:docVars>
  <w:rsids>
    <w:rsidRoot w:val="0046493C"/>
    <w:rsid w:val="00073341"/>
    <w:rsid w:val="00213C17"/>
    <w:rsid w:val="00252B18"/>
    <w:rsid w:val="002969A2"/>
    <w:rsid w:val="002E25CE"/>
    <w:rsid w:val="00317164"/>
    <w:rsid w:val="003B1CC8"/>
    <w:rsid w:val="003C6C14"/>
    <w:rsid w:val="003D7445"/>
    <w:rsid w:val="003E1261"/>
    <w:rsid w:val="003E5E76"/>
    <w:rsid w:val="0046493C"/>
    <w:rsid w:val="004A2082"/>
    <w:rsid w:val="00541F74"/>
    <w:rsid w:val="00554406"/>
    <w:rsid w:val="00563C56"/>
    <w:rsid w:val="00573C97"/>
    <w:rsid w:val="0058639D"/>
    <w:rsid w:val="005E4BBC"/>
    <w:rsid w:val="005F513E"/>
    <w:rsid w:val="00630ABF"/>
    <w:rsid w:val="00634634"/>
    <w:rsid w:val="00661C07"/>
    <w:rsid w:val="0068314A"/>
    <w:rsid w:val="00697A2D"/>
    <w:rsid w:val="006A36C0"/>
    <w:rsid w:val="006A53AB"/>
    <w:rsid w:val="006B3800"/>
    <w:rsid w:val="00706F06"/>
    <w:rsid w:val="00723D63"/>
    <w:rsid w:val="007361B1"/>
    <w:rsid w:val="007570FA"/>
    <w:rsid w:val="00777615"/>
    <w:rsid w:val="007C5C7F"/>
    <w:rsid w:val="00801097"/>
    <w:rsid w:val="00875006"/>
    <w:rsid w:val="00896627"/>
    <w:rsid w:val="008A2E8F"/>
    <w:rsid w:val="008C1BA3"/>
    <w:rsid w:val="00906687"/>
    <w:rsid w:val="00921636"/>
    <w:rsid w:val="00951470"/>
    <w:rsid w:val="009B125C"/>
    <w:rsid w:val="00A24CF3"/>
    <w:rsid w:val="00A262D9"/>
    <w:rsid w:val="00A906C3"/>
    <w:rsid w:val="00AB3DFC"/>
    <w:rsid w:val="00AB5AF4"/>
    <w:rsid w:val="00AD27F2"/>
    <w:rsid w:val="00B2777F"/>
    <w:rsid w:val="00BB0049"/>
    <w:rsid w:val="00C461C4"/>
    <w:rsid w:val="00C720A5"/>
    <w:rsid w:val="00C72920"/>
    <w:rsid w:val="00C73A00"/>
    <w:rsid w:val="00C91B40"/>
    <w:rsid w:val="00DB0DF2"/>
    <w:rsid w:val="00DE34E3"/>
    <w:rsid w:val="00E90CF9"/>
    <w:rsid w:val="00ED0C22"/>
    <w:rsid w:val="00EF6AD0"/>
    <w:rsid w:val="00FB3F2A"/>
    <w:rsid w:val="014C0799"/>
    <w:rsid w:val="0E9D03BA"/>
    <w:rsid w:val="12502816"/>
    <w:rsid w:val="2439450C"/>
    <w:rsid w:val="37D451B6"/>
    <w:rsid w:val="4057792D"/>
    <w:rsid w:val="41293B57"/>
    <w:rsid w:val="521375DA"/>
    <w:rsid w:val="57030097"/>
    <w:rsid w:val="6ADA6896"/>
    <w:rsid w:val="77997A17"/>
    <w:rsid w:val="7CF349CA"/>
    <w:rsid w:val="7E2F112F"/>
    <w:rsid w:val="7E3841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DE76FE"/>
  <w15:docId w15:val="{B2AA433E-5FFC-4455-8F9B-CA5A0C2FD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黑体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rFonts w:ascii="Calibri" w:eastAsia="宋体" w:hAnsi="Calibri" w:cs="黑体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rFonts w:ascii="Calibri" w:eastAsia="宋体" w:hAnsi="Calibri" w:cs="黑体"/>
      <w:kern w:val="2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Calibri" w:eastAsia="宋体" w:hAnsi="Calibri" w:cs="黑体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SimHei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SimSun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36</Characters>
  <Application>Microsoft Office Word</Application>
  <DocSecurity>0</DocSecurity>
  <Lines>1</Lines>
  <Paragraphs>1</Paragraphs>
  <ScaleCrop>false</ScaleCrop>
  <Company>Microsoft</Company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NCC</dc:creator>
  <cp:lastModifiedBy>Think</cp:lastModifiedBy>
  <cp:revision>3</cp:revision>
  <dcterms:created xsi:type="dcterms:W3CDTF">2026-05-06T07:32:00Z</dcterms:created>
  <dcterms:modified xsi:type="dcterms:W3CDTF">2026-05-15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DFB560E9DA0E45DDBB9D41AC66B18730_13</vt:lpwstr>
  </property>
  <property fmtid="{D5CDD505-2E9C-101B-9397-08002B2CF9AE}" pid="4" name="KSOTemplateDocerSaveRecord">
    <vt:lpwstr>eyJoZGlkIjoiNGQwZmM4NDc0YWRiYWMyYWU5MWY1MDYwMjdmYTlhM2MiLCJ1c2VySWQiOiI4MTk3OTk2NTAifQ==</vt:lpwstr>
  </property>
</Properties>
</file>